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68" w:name="módulo-13---delimiter-e-programação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Programação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End w:id="68"/>
    <w:bookmarkStart w:id="69" w:name="detalh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Detalhes</w:t>
      </w:r>
    </w:p>
    <w:p>
      <w:pPr>
        <w:numPr>
          <w:ilvl w:val="0"/>
          <w:numId w:val="115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9"/>
    <w:bookmarkStart w:id="71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0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9T15:41:32Z</dcterms:created>
  <dcterms:modified xsi:type="dcterms:W3CDTF">2022-04-09T15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